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bookmarkStart w:id="25" w:name="X710b78199da2208a19e74de6f145b3b3feed334"/>
    <w:p>
      <w:pPr>
        <w:pStyle w:val="Heading1"/>
      </w:pPr>
      <w:r>
        <w:t xml:space="preserve">Cover Letter for UX/UI Designer Position in France Paris</w:t>
      </w:r>
    </w:p>
    <w:p>
      <w:pPr>
        <w:pStyle w:val="FirstParagraph"/>
      </w:pPr>
      <w:r>
        <w:t xml:space="preserve">Dear [Hiring Manager's Name],</w:t>
      </w:r>
    </w:p>
    <w:p>
      <w:pPr>
        <w:pStyle w:val="BodyText"/>
      </w:pPr>
      <w:r>
        <w:t xml:space="preserve">I am writing to express my enthusiastic interest in the UX/UI Designer position at your esteemed organization, located in the vibrant and dynamic city of France Paris. As a passionate and experienced UX/UI Designer with a deep understanding of user-centered design principles, I am eager to contribute my creative vision, technical expertise, and cultural sensitivity to enhance digital experiences for users across France Paris and beyond.</w:t>
      </w:r>
    </w:p>
    <w:p>
      <w:pPr>
        <w:pStyle w:val="BodyText"/>
      </w:pPr>
      <w:r>
        <w:t xml:space="preserve">With over [X years] of experience in the field of user experience and interface design, I have developed a unique ability to merge aesthetics with functionality. My work as a UX UI Designer has consistently focused on creating intuitive, accessible, and visually compelling solutions that align with both business objectives and user needs. Whether designing for web platforms, mobile applications, or emerging technologies like AR/VR, I approach every project with a commitment to innovation and excellence.</w:t>
      </w:r>
    </w:p>
    <w:bookmarkStart w:id="20" w:name="why-france-paris"/>
    <w:p>
      <w:pPr>
        <w:pStyle w:val="Heading2"/>
      </w:pPr>
      <w:r>
        <w:t xml:space="preserve">Why France Paris?</w:t>
      </w:r>
    </w:p>
    <w:p>
      <w:pPr>
        <w:pStyle w:val="FirstParagraph"/>
      </w:pPr>
      <w:r>
        <w:t xml:space="preserve">France Paris has always been a beacon of creativity and design inspiration. The city’s rich cultural heritage, coupled with its thriving tech ecosystem, offers an unparalleled environment for UX/UI designers to thrive. As a UX UI Designer with a global perspective, I am particularly drawn to the opportunity to work in France Paris, where the intersection of art, technology, and user-centric thinking shapes groundbreaking digital solutions. The city’s emphasis on elegance, functionality, and human connection resonates deeply with my design philosophy.</w:t>
      </w:r>
    </w:p>
    <w:p>
      <w:pPr>
        <w:pStyle w:val="BodyText"/>
      </w:pPr>
      <w:r>
        <w:t xml:space="preserve">Paris is home to some of the world’s most innovative startups and established companies that prioritize user experience as a core value. I am especially inspired by how organizations in France Paris are leveraging digital transformation to redefine industries—from fintech and e-commerce to healthcare and education. My goal as a UX UI Designer is to contribute to this momentum by crafting experiences that not only meet technical requirements but also evoke emotion, foster engagement, and drive measurable outcomes.</w:t>
      </w:r>
    </w:p>
    <w:bookmarkEnd w:id="20"/>
    <w:bookmarkStart w:id="21" w:name="my-expertise-as-a-ux-ui-designer"/>
    <w:p>
      <w:pPr>
        <w:pStyle w:val="Heading2"/>
      </w:pPr>
      <w:r>
        <w:t xml:space="preserve">My Expertise as a UX UI Designer</w:t>
      </w:r>
    </w:p>
    <w:p>
      <w:pPr>
        <w:pStyle w:val="FirstParagraph"/>
      </w:pPr>
      <w:r>
        <w:t xml:space="preserve">As a certified UX/UI Designer, my skill set spans the entire design process, from initial research and user persona development to wireframing, prototyping, and final implementation. I am proficient in industry-standard tools such as Figma, Sketch, Adobe XD, and InVision. My ability to translate complex information into seamless user flows ensures that every interaction is intuitive and delightful.</w:t>
      </w:r>
    </w:p>
    <w:p>
      <w:pPr>
        <w:pStyle w:val="BodyText"/>
      </w:pPr>
      <w:r>
        <w:t xml:space="preserve">One of my key strengths is conducting user research and usability testing to uncover insights that inform design decisions. For example, in a recent project for a Paris-based e-commerce platform, I led a cross-functional team to redesign the checkout process. By analyzing user behavior data and conducting interviews with local customers, we reduced cart abandonment by 35% and increased conversion rates by 20%. This experience reinforced my belief that empathy-driven design is essential for creating solutions that truly resonate with users.</w:t>
      </w:r>
    </w:p>
    <w:p>
      <w:pPr>
        <w:pStyle w:val="BodyText"/>
      </w:pPr>
      <w:r>
        <w:t xml:space="preserve">Additionally, I have a strong background in responsive design and accessibility. In France Paris, where digital inclusivity is increasingly prioritized, I ensure that all designs comply with WCAG standards and cater to diverse user needs. My work on a mobile app for a Parisian nonprofit organization focused on elderly care demonstrated how thoughtful design can bridge the gap between technology and accessibility, empowering users to navigate digital interfaces with confidence.</w:t>
      </w:r>
    </w:p>
    <w:bookmarkEnd w:id="21"/>
    <w:bookmarkStart w:id="22" w:name="collaboration-and-cultural-sensitivity"/>
    <w:p>
      <w:pPr>
        <w:pStyle w:val="Heading2"/>
      </w:pPr>
      <w:r>
        <w:t xml:space="preserve">Collaboration and Cultural Sensitivity</w:t>
      </w:r>
    </w:p>
    <w:p>
      <w:pPr>
        <w:pStyle w:val="FirstParagraph"/>
      </w:pPr>
      <w:r>
        <w:t xml:space="preserve">As a UX UI Designer in France Paris, I understand the importance of collaboration. My experience working with multidisciplinary teams—包括 product managers, developers, and marketers—has taught me how to communicate design ideas effectively and advocate for user needs throughout the development lifecycle. In Paris’s fast-paced environment, where innovation thrives on teamwork, I thrive in roles that require adaptability and a proactive mindset.</w:t>
      </w:r>
    </w:p>
    <w:p>
      <w:pPr>
        <w:pStyle w:val="BodyText"/>
      </w:pPr>
      <w:r>
        <w:t xml:space="preserve">Cultural sensitivity is another cornerstone of my approach. France Paris is a hub of diversity, with users from varying backgrounds and preferences. I have studied the nuances of French user behavior, such as the emphasis on simplicity and elegance in design, as well as the importance of local language and contextual relevance. For instance, when designing a travel app for international users visiting Paris, I incorporated localized content and visual cues to create a seamless experience that felt familiar yet fresh.</w:t>
      </w:r>
    </w:p>
    <w:bookmarkEnd w:id="22"/>
    <w:bookmarkStart w:id="23" w:name="why-choose-me"/>
    <w:p>
      <w:pPr>
        <w:pStyle w:val="Heading2"/>
      </w:pPr>
      <w:r>
        <w:t xml:space="preserve">Why Choose Me?</w:t>
      </w:r>
    </w:p>
    <w:p>
      <w:pPr>
        <w:pStyle w:val="FirstParagraph"/>
      </w:pPr>
      <w:r>
        <w:t xml:space="preserve">What sets me apart as a UX UI Designer is my ability to blend creativity with analytical thinking. I am not only passionate about design but also deeply curious about how technology can enhance human experiences. My portfolio includes projects that have received recognition for their innovation, such as a mobile app redesign that won the Paris Digital Design Award in [Year].</w:t>
      </w:r>
    </w:p>
    <w:p>
      <w:pPr>
        <w:pStyle w:val="BodyText"/>
      </w:pPr>
      <w:r>
        <w:t xml:space="preserve">Furthermore, I bring a strong work ethic and a commitment to continuous learning. I regularly attend design conferences in France Paris, such as UXParis and Web Summit, to stay updated on emerging trends and technologies. My goal is to remain at the forefront of the UX/UI field, ensuring that my designs are not only visually appealing but also future-proof.</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UX UI Designer to your team in France Paris. I am confident that my experience, creativity, and passion for user-centered design align with your organization’s vision. I would be honored to bring my expertise to your innovative projects and help shape digital experiences that inspire and engage users across the globe.</w:t>
      </w:r>
    </w:p>
    <w:p>
      <w:pPr>
        <w:pStyle w:val="BodyText"/>
      </w:pPr>
      <w:r>
        <w:t xml:space="preserve">Thank you for considering my application. I look forward to the possibility of discussing how I can contribute to your team’s success in France Paris.</w:t>
      </w:r>
    </w:p>
    <w:p>
      <w:pPr>
        <w:pStyle w:val="BodyText"/>
      </w:pPr>
      <w:r>
        <w:t xml:space="preserve">Sincerely,</w:t>
      </w:r>
      <w:r>
        <w:br/>
      </w:r>
      <w:r>
        <w:t xml:space="preserve">[Your Full Name]</w:t>
      </w:r>
      <w:r>
        <w:br/>
      </w:r>
      <w:r>
        <w:t xml:space="preserve">[Your Contact Information]</w:t>
      </w:r>
      <w:r>
        <w:br/>
      </w:r>
      <w:r>
        <w:t xml:space="preserve">[Portfolio URL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France Paris</dc:title>
  <dc:creator/>
  <dc:language>en</dc:language>
  <cp:keywords/>
  <dcterms:created xsi:type="dcterms:W3CDTF">2026-07-23T15:38:09Z</dcterms:created>
  <dcterms:modified xsi:type="dcterms:W3CDTF">2026-07-23T15:38:09Z</dcterms:modified>
</cp:coreProperties>
</file>

<file path=docProps/custom.xml><?xml version="1.0" encoding="utf-8"?>
<Properties xmlns="http://schemas.openxmlformats.org/officeDocument/2006/custom-properties" xmlns:vt="http://schemas.openxmlformats.org/officeDocument/2006/docPropsVTypes"/>
</file>